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A4A374" w14:textId="3FDA816A" w:rsidR="00E134E8" w:rsidRDefault="00E134E8" w:rsidP="00E134E8">
      <w:bookmarkStart w:id="0" w:name="_GoBack"/>
      <w:r>
        <w:t xml:space="preserve">I have a complete experience for PCB prototyping. </w:t>
      </w:r>
      <w:r>
        <w:t xml:space="preserve">From </w:t>
      </w:r>
      <w:r>
        <w:t>creating libraries to the schematic entry. As well as, creating layout</w:t>
      </w:r>
      <w:r>
        <w:t>s,</w:t>
      </w:r>
      <w:r>
        <w:t xml:space="preserve"> part selection, contacting the manufacturer, and finally hand solder the board.</w:t>
      </w:r>
      <w:r>
        <w:t xml:space="preserve"> I can independently handle a low speed PCB design project, and I am learning high speed PCB design as well.</w:t>
      </w:r>
    </w:p>
    <w:p w14:paraId="5F454139" w14:textId="5C57AF79" w:rsidR="00F43B18" w:rsidRDefault="00E134E8" w:rsidP="00E134E8">
      <w:r>
        <w:t xml:space="preserve">Aside from hardware expertise, I can do microcontroller programming as well. I have extensive experience with sensors and data acquisition, able to achieve maximum readout speed by programming the hardware on register </w:t>
      </w:r>
      <w:r>
        <w:t>level and utilizing direct memory access</w:t>
      </w:r>
      <w:r>
        <w:t>.</w:t>
      </w:r>
    </w:p>
    <w:p w14:paraId="3F9C16C1" w14:textId="2CDDAFFD" w:rsidR="00E134E8" w:rsidRDefault="00E134E8" w:rsidP="00E134E8">
      <w:r>
        <w:t xml:space="preserve">Finally, I can do desktop program development as well. I am good with Java, python. I can have developed GUI in pair with the embedded systems I developed. </w:t>
      </w:r>
      <w:bookmarkEnd w:id="0"/>
    </w:p>
    <w:sectPr w:rsidR="00E134E8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GxMDA2MjM1MTM3M7dQ0lEKTi0uzszPAykwrAUAaZMY+CwAAAA="/>
  </w:docVars>
  <w:rsids>
    <w:rsidRoot w:val="00E30EA8"/>
    <w:rsid w:val="00342891"/>
    <w:rsid w:val="004F0824"/>
    <w:rsid w:val="00806A9F"/>
    <w:rsid w:val="009D1C87"/>
    <w:rsid w:val="00AA6A4C"/>
    <w:rsid w:val="00D961F2"/>
    <w:rsid w:val="00E134E8"/>
    <w:rsid w:val="00E30EA8"/>
    <w:rsid w:val="00F521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82F2C8"/>
  <w15:chartTrackingRefBased/>
  <w15:docId w15:val="{C1A8DC2B-369C-4248-AE6B-3109D07DC9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7</TotalTime>
  <Pages>1</Pages>
  <Words>109</Words>
  <Characters>624</Characters>
  <Application>Microsoft Office Word</Application>
  <DocSecurity>0</DocSecurity>
  <Lines>5</Lines>
  <Paragraphs>1</Paragraphs>
  <ScaleCrop>false</ScaleCrop>
  <Company/>
  <LinksUpToDate>false</LinksUpToDate>
  <CharactersWithSpaces>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en 乔</dc:creator>
  <cp:keywords/>
  <dc:description/>
  <cp:lastModifiedBy>Owen 乔</cp:lastModifiedBy>
  <cp:revision>3</cp:revision>
  <dcterms:created xsi:type="dcterms:W3CDTF">2019-06-08T15:11:00Z</dcterms:created>
  <dcterms:modified xsi:type="dcterms:W3CDTF">2019-06-09T02:28:00Z</dcterms:modified>
</cp:coreProperties>
</file>